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CF34BB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</w:t>
      </w:r>
      <w:r w:rsidR="00FE5BF3">
        <w:rPr>
          <w:sz w:val="24"/>
          <w:szCs w:val="24"/>
          <w:lang w:val="en-GB"/>
        </w:rPr>
        <w:t xml:space="preserve">orth </w:t>
      </w:r>
      <w:r w:rsidR="00B91CBB">
        <w:rPr>
          <w:sz w:val="24"/>
          <w:szCs w:val="24"/>
          <w:lang w:val="en-GB"/>
        </w:rPr>
        <w:t>Dak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3AE82E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CBB">
        <w:rPr>
          <w:sz w:val="24"/>
          <w:szCs w:val="24"/>
          <w:lang w:val="en-GB"/>
        </w:rPr>
        <w:t xml:space="preserve"> This gives you the required 30 days’ notice in compliance with the State law.</w:t>
      </w:r>
      <w:r w:rsidR="00B91CBB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7969B" w14:textId="77777777" w:rsidR="00403792" w:rsidRDefault="00403792" w:rsidP="00CB37D9">
      <w:pPr>
        <w:spacing w:after="0" w:line="240" w:lineRule="auto"/>
      </w:pPr>
      <w:r>
        <w:separator/>
      </w:r>
    </w:p>
  </w:endnote>
  <w:endnote w:type="continuationSeparator" w:id="0">
    <w:p w14:paraId="3D9AC9C9" w14:textId="77777777" w:rsidR="00403792" w:rsidRDefault="004037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4CC85" w14:textId="77777777" w:rsidR="000203FD" w:rsidRDefault="000203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E591657" w:rsidR="00CB37D9" w:rsidRPr="000203FD" w:rsidRDefault="00CB37D9" w:rsidP="000203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9D441" w14:textId="77777777" w:rsidR="000203FD" w:rsidRDefault="000203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FC1AE" w14:textId="77777777" w:rsidR="00403792" w:rsidRDefault="00403792" w:rsidP="00CB37D9">
      <w:pPr>
        <w:spacing w:after="0" w:line="240" w:lineRule="auto"/>
      </w:pPr>
      <w:r>
        <w:separator/>
      </w:r>
    </w:p>
  </w:footnote>
  <w:footnote w:type="continuationSeparator" w:id="0">
    <w:p w14:paraId="669EA487" w14:textId="77777777" w:rsidR="00403792" w:rsidRDefault="004037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FEE5A" w14:textId="77777777" w:rsidR="000203FD" w:rsidRDefault="000203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D03D950" w:rsidR="00AD6FC0" w:rsidRPr="000203FD" w:rsidRDefault="00AD6FC0" w:rsidP="000203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BE045" w14:textId="77777777" w:rsidR="000203FD" w:rsidRDefault="000203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7112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203FD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03792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4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